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36A64" w:rsidRDefault="00FF7EEE" w:rsidP="00236A64">
      <w:pPr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Critérios para Solicitação da Defesa</w:t>
      </w:r>
    </w:p>
    <w:p w:rsidR="000B71C6" w:rsidRDefault="000B71C6" w:rsidP="00FF7EEE">
      <w:pPr>
        <w:rPr>
          <w:rFonts w:ascii="Arial" w:hAnsi="Arial" w:cs="Arial"/>
        </w:rPr>
      </w:pPr>
    </w:p>
    <w:p w:rsidR="00236A64" w:rsidRDefault="00FF7EEE" w:rsidP="00FF7EEE">
      <w:pPr>
        <w:rPr>
          <w:rFonts w:ascii="Arial" w:hAnsi="Arial" w:cs="Arial"/>
        </w:rPr>
      </w:pPr>
      <w:r>
        <w:rPr>
          <w:rFonts w:ascii="Arial" w:hAnsi="Arial" w:cs="Arial"/>
        </w:rPr>
        <w:t xml:space="preserve">1. </w:t>
      </w:r>
      <w:r w:rsidR="000B71C6">
        <w:rPr>
          <w:rFonts w:ascii="Arial" w:hAnsi="Arial" w:cs="Arial"/>
        </w:rPr>
        <w:t xml:space="preserve">O aluno deverá ter concluído os </w:t>
      </w:r>
      <w:r>
        <w:rPr>
          <w:rFonts w:ascii="Arial" w:hAnsi="Arial" w:cs="Arial"/>
        </w:rPr>
        <w:t>Créditos Obrigatórios</w:t>
      </w:r>
      <w:r w:rsidR="000B71C6">
        <w:rPr>
          <w:rFonts w:ascii="Arial" w:hAnsi="Arial" w:cs="Arial"/>
        </w:rPr>
        <w:t xml:space="preserve"> (15 créditos)</w:t>
      </w:r>
    </w:p>
    <w:p w:rsidR="000B71C6" w:rsidRDefault="00FF7EEE" w:rsidP="000B71C6">
      <w:pPr>
        <w:rPr>
          <w:rFonts w:ascii="Arial" w:hAnsi="Arial" w:cs="Arial"/>
        </w:rPr>
      </w:pPr>
      <w:r>
        <w:rPr>
          <w:rFonts w:ascii="Arial" w:hAnsi="Arial" w:cs="Arial"/>
        </w:rPr>
        <w:t xml:space="preserve">2. </w:t>
      </w:r>
      <w:r w:rsidR="000B71C6">
        <w:rPr>
          <w:rFonts w:ascii="Arial" w:hAnsi="Arial" w:cs="Arial"/>
        </w:rPr>
        <w:t>O aluno deverá ter concluído os Créditos Eletivos (9 créditos)</w:t>
      </w:r>
    </w:p>
    <w:p w:rsidR="000B71C6" w:rsidRDefault="00FF7EEE" w:rsidP="000B71C6">
      <w:pPr>
        <w:rPr>
          <w:rFonts w:ascii="Arial" w:hAnsi="Arial" w:cs="Arial"/>
        </w:rPr>
      </w:pPr>
      <w:r>
        <w:rPr>
          <w:rFonts w:ascii="Arial" w:hAnsi="Arial" w:cs="Arial"/>
        </w:rPr>
        <w:t xml:space="preserve">3. </w:t>
      </w:r>
      <w:r w:rsidR="000B71C6">
        <w:rPr>
          <w:rFonts w:ascii="Arial" w:hAnsi="Arial" w:cs="Arial"/>
        </w:rPr>
        <w:t>O aluno deverá ter concluído os Créditos de Estudos Dirigidos II, II e III</w:t>
      </w:r>
    </w:p>
    <w:p w:rsidR="00FF7EEE" w:rsidRDefault="000B71C6" w:rsidP="00FF7EEE">
      <w:pPr>
        <w:rPr>
          <w:rFonts w:ascii="Arial" w:hAnsi="Arial" w:cs="Arial"/>
        </w:rPr>
      </w:pPr>
      <w:r>
        <w:rPr>
          <w:rFonts w:ascii="Arial" w:hAnsi="Arial" w:cs="Arial"/>
        </w:rPr>
        <w:t>4. O aluno deverá ter sido aprovado na Defesa de Qualificação.</w:t>
      </w:r>
    </w:p>
    <w:p w:rsidR="00701357" w:rsidRDefault="00701357" w:rsidP="00FF7EEE">
      <w:pPr>
        <w:rPr>
          <w:rFonts w:ascii="Arial" w:hAnsi="Arial" w:cs="Arial"/>
        </w:rPr>
      </w:pPr>
      <w:r>
        <w:rPr>
          <w:rFonts w:ascii="Arial" w:hAnsi="Arial" w:cs="Arial"/>
        </w:rPr>
        <w:t>5. Ter um trabalho, vivência ou produto</w:t>
      </w:r>
      <w:bookmarkStart w:id="0" w:name="_GoBack"/>
      <w:bookmarkEnd w:id="0"/>
      <w:r>
        <w:rPr>
          <w:rFonts w:ascii="Arial" w:hAnsi="Arial" w:cs="Arial"/>
        </w:rPr>
        <w:t xml:space="preserve"> apresentado ou publicado em Eventos Científicos, Técnicos ou Artísticos. </w:t>
      </w:r>
    </w:p>
    <w:p w:rsidR="00236A64" w:rsidRPr="00236A64" w:rsidRDefault="00236A64" w:rsidP="00236A64">
      <w:pPr>
        <w:jc w:val="center"/>
        <w:rPr>
          <w:rFonts w:ascii="Arial" w:hAnsi="Arial" w:cs="Arial"/>
        </w:rPr>
      </w:pPr>
    </w:p>
    <w:sectPr w:rsidR="00236A64" w:rsidRPr="00236A64" w:rsidSect="00FF7EEE">
      <w:headerReference w:type="default" r:id="rId6"/>
      <w:pgSz w:w="11906" w:h="16838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0017B" w:rsidRDefault="00C0017B" w:rsidP="00E512AD">
      <w:pPr>
        <w:spacing w:after="0" w:line="240" w:lineRule="auto"/>
      </w:pPr>
      <w:r>
        <w:separator/>
      </w:r>
    </w:p>
  </w:endnote>
  <w:endnote w:type="continuationSeparator" w:id="0">
    <w:p w:rsidR="00C0017B" w:rsidRDefault="00C0017B" w:rsidP="00E512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0017B" w:rsidRDefault="00C0017B" w:rsidP="00E512AD">
      <w:pPr>
        <w:spacing w:after="0" w:line="240" w:lineRule="auto"/>
      </w:pPr>
      <w:r>
        <w:separator/>
      </w:r>
    </w:p>
  </w:footnote>
  <w:footnote w:type="continuationSeparator" w:id="0">
    <w:p w:rsidR="00C0017B" w:rsidRDefault="00C0017B" w:rsidP="00E512A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66170" w:rsidRDefault="00A66170" w:rsidP="00B26466">
    <w:pPr>
      <w:pStyle w:val="Cabealho"/>
      <w:tabs>
        <w:tab w:val="center" w:pos="7699"/>
        <w:tab w:val="left" w:pos="9810"/>
      </w:tabs>
      <w:jc w:val="center"/>
    </w:pPr>
    <w:r>
      <w:rPr>
        <w:noProof/>
      </w:rPr>
      <w:drawing>
        <wp:inline distT="0" distB="0" distL="0" distR="0">
          <wp:extent cx="483504" cy="720000"/>
          <wp:effectExtent l="0" t="0" r="0" b="4445"/>
          <wp:docPr id="4" name="Image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download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483504" cy="72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noProof/>
      </w:rPr>
      <w:drawing>
        <wp:inline distT="0" distB="0" distL="0" distR="0">
          <wp:extent cx="1507237" cy="720000"/>
          <wp:effectExtent l="0" t="0" r="0" b="4445"/>
          <wp:docPr id="5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rofciamb.pn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507237" cy="72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A66170" w:rsidRDefault="00A66170">
    <w:pPr>
      <w:pStyle w:val="Cabealho"/>
    </w:pPr>
  </w:p>
  <w:p w:rsidR="00A66170" w:rsidRDefault="00A66170">
    <w:pPr>
      <w:pStyle w:val="Cabealh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3MjYzMjO3MDUwMzNQ0lEKTi0uzszPAykwrAUAVu9npSwAAAA="/>
  </w:docVars>
  <w:rsids>
    <w:rsidRoot w:val="00400B9D"/>
    <w:rsid w:val="000B71C6"/>
    <w:rsid w:val="000E2531"/>
    <w:rsid w:val="00112006"/>
    <w:rsid w:val="001122EB"/>
    <w:rsid w:val="001141BB"/>
    <w:rsid w:val="0011540A"/>
    <w:rsid w:val="00144DAE"/>
    <w:rsid w:val="0014623C"/>
    <w:rsid w:val="001A14B2"/>
    <w:rsid w:val="001A1C2A"/>
    <w:rsid w:val="00236A64"/>
    <w:rsid w:val="002463DA"/>
    <w:rsid w:val="002718E3"/>
    <w:rsid w:val="00275CBE"/>
    <w:rsid w:val="002926F1"/>
    <w:rsid w:val="002A78AA"/>
    <w:rsid w:val="002B243E"/>
    <w:rsid w:val="002E34AB"/>
    <w:rsid w:val="002F4CA6"/>
    <w:rsid w:val="00316F42"/>
    <w:rsid w:val="00337E3E"/>
    <w:rsid w:val="00367F7D"/>
    <w:rsid w:val="003A6709"/>
    <w:rsid w:val="003F2EAA"/>
    <w:rsid w:val="00400B9D"/>
    <w:rsid w:val="004238FF"/>
    <w:rsid w:val="004340FF"/>
    <w:rsid w:val="00447C8C"/>
    <w:rsid w:val="004E1327"/>
    <w:rsid w:val="004E73BB"/>
    <w:rsid w:val="00510F28"/>
    <w:rsid w:val="005140B6"/>
    <w:rsid w:val="0054593E"/>
    <w:rsid w:val="00552B90"/>
    <w:rsid w:val="00560E74"/>
    <w:rsid w:val="00574A8B"/>
    <w:rsid w:val="005C491B"/>
    <w:rsid w:val="005D4EFA"/>
    <w:rsid w:val="005F1908"/>
    <w:rsid w:val="00636AEC"/>
    <w:rsid w:val="00651F9E"/>
    <w:rsid w:val="00684986"/>
    <w:rsid w:val="006929BE"/>
    <w:rsid w:val="006F71C8"/>
    <w:rsid w:val="00701357"/>
    <w:rsid w:val="00726840"/>
    <w:rsid w:val="00730371"/>
    <w:rsid w:val="00733D4F"/>
    <w:rsid w:val="00755126"/>
    <w:rsid w:val="007A6D03"/>
    <w:rsid w:val="00811E23"/>
    <w:rsid w:val="008857E4"/>
    <w:rsid w:val="009158E0"/>
    <w:rsid w:val="00916307"/>
    <w:rsid w:val="00930EE8"/>
    <w:rsid w:val="00947225"/>
    <w:rsid w:val="00992030"/>
    <w:rsid w:val="009D5BE6"/>
    <w:rsid w:val="00A12CBB"/>
    <w:rsid w:val="00A25D53"/>
    <w:rsid w:val="00A564F0"/>
    <w:rsid w:val="00A66170"/>
    <w:rsid w:val="00A741BF"/>
    <w:rsid w:val="00AC5E70"/>
    <w:rsid w:val="00AD410E"/>
    <w:rsid w:val="00AF394C"/>
    <w:rsid w:val="00AF5D78"/>
    <w:rsid w:val="00B01308"/>
    <w:rsid w:val="00B26466"/>
    <w:rsid w:val="00B4413A"/>
    <w:rsid w:val="00B72D2E"/>
    <w:rsid w:val="00B823B8"/>
    <w:rsid w:val="00B86D5E"/>
    <w:rsid w:val="00BA6410"/>
    <w:rsid w:val="00BF0A55"/>
    <w:rsid w:val="00C0017B"/>
    <w:rsid w:val="00C051C1"/>
    <w:rsid w:val="00C2046E"/>
    <w:rsid w:val="00C643F8"/>
    <w:rsid w:val="00C72F61"/>
    <w:rsid w:val="00CE6773"/>
    <w:rsid w:val="00E1375F"/>
    <w:rsid w:val="00E15B19"/>
    <w:rsid w:val="00E3701C"/>
    <w:rsid w:val="00E512AD"/>
    <w:rsid w:val="00E701C8"/>
    <w:rsid w:val="00EB5B65"/>
    <w:rsid w:val="00F4633C"/>
    <w:rsid w:val="00FA16DD"/>
    <w:rsid w:val="00FD423D"/>
    <w:rsid w:val="00FF7EE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35974861"/>
  <w15:docId w15:val="{A5F6A997-912A-44BE-99B3-11DF37631F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E512AD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E512AD"/>
  </w:style>
  <w:style w:type="paragraph" w:styleId="Rodap">
    <w:name w:val="footer"/>
    <w:basedOn w:val="Normal"/>
    <w:link w:val="RodapChar"/>
    <w:uiPriority w:val="99"/>
    <w:unhideWhenUsed/>
    <w:rsid w:val="00E512AD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E512AD"/>
  </w:style>
  <w:style w:type="paragraph" w:styleId="Textodebalo">
    <w:name w:val="Balloon Text"/>
    <w:basedOn w:val="Normal"/>
    <w:link w:val="TextodebaloChar"/>
    <w:uiPriority w:val="99"/>
    <w:semiHidden/>
    <w:unhideWhenUsed/>
    <w:rsid w:val="00E512A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E512AD"/>
    <w:rPr>
      <w:rFonts w:ascii="Tahoma" w:hAnsi="Tahoma" w:cs="Tahoma"/>
      <w:sz w:val="16"/>
      <w:szCs w:val="16"/>
    </w:rPr>
  </w:style>
  <w:style w:type="paragraph" w:styleId="Corpodetexto">
    <w:name w:val="Body Text"/>
    <w:basedOn w:val="Normal"/>
    <w:link w:val="CorpodetextoChar"/>
    <w:rsid w:val="002718E3"/>
    <w:pPr>
      <w:tabs>
        <w:tab w:val="left" w:pos="567"/>
        <w:tab w:val="left" w:pos="2694"/>
      </w:tabs>
      <w:spacing w:after="0" w:line="240" w:lineRule="auto"/>
      <w:jc w:val="both"/>
    </w:pPr>
    <w:rPr>
      <w:rFonts w:ascii="Arial" w:eastAsia="Times New Roman" w:hAnsi="Arial" w:cs="Times New Roman"/>
      <w:sz w:val="24"/>
      <w:szCs w:val="20"/>
    </w:rPr>
  </w:style>
  <w:style w:type="character" w:customStyle="1" w:styleId="CorpodetextoChar">
    <w:name w:val="Corpo de texto Char"/>
    <w:basedOn w:val="Fontepargpadro"/>
    <w:link w:val="Corpodetexto"/>
    <w:rsid w:val="002718E3"/>
    <w:rPr>
      <w:rFonts w:ascii="Arial" w:eastAsia="Times New Roman" w:hAnsi="Arial" w:cs="Times New Roman"/>
      <w:sz w:val="24"/>
      <w:szCs w:val="20"/>
    </w:rPr>
  </w:style>
  <w:style w:type="table" w:styleId="Tabelacomgrade">
    <w:name w:val="Table Grid"/>
    <w:basedOn w:val="Tabelanormal"/>
    <w:uiPriority w:val="59"/>
    <w:rsid w:val="00A661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grafodaLista">
    <w:name w:val="List Paragraph"/>
    <w:basedOn w:val="Normal"/>
    <w:uiPriority w:val="34"/>
    <w:qFormat/>
    <w:rsid w:val="00144DA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6822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0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08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02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184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43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21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9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98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1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44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36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1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9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90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46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94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8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1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4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76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7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310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96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67</Words>
  <Characters>364</Characters>
  <Application>Microsoft Office Word</Application>
  <DocSecurity>0</DocSecurity>
  <Lines>3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FPE-GRAÇA</dc:creator>
  <cp:lastModifiedBy>DELL</cp:lastModifiedBy>
  <cp:revision>11</cp:revision>
  <cp:lastPrinted>2017-11-10T15:56:00Z</cp:lastPrinted>
  <dcterms:created xsi:type="dcterms:W3CDTF">2018-06-05T12:07:00Z</dcterms:created>
  <dcterms:modified xsi:type="dcterms:W3CDTF">2018-06-16T21:41:00Z</dcterms:modified>
</cp:coreProperties>
</file>